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127768F3"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op zondag</w:t>
      </w:r>
      <w:r w:rsidR="003C03DA">
        <w:rPr>
          <w:b/>
          <w:bCs/>
          <w:i/>
          <w:iCs/>
          <w:sz w:val="32"/>
          <w:szCs w:val="32"/>
        </w:rPr>
        <w:t xml:space="preserve"> 29</w:t>
      </w:r>
      <w:r w:rsidR="00F7373F">
        <w:rPr>
          <w:b/>
          <w:bCs/>
          <w:i/>
          <w:iCs/>
          <w:sz w:val="32"/>
          <w:szCs w:val="32"/>
        </w:rPr>
        <w:t xml:space="preserve"> oktober</w:t>
      </w:r>
      <w:r w:rsidR="007411A2">
        <w:rPr>
          <w:b/>
          <w:bCs/>
          <w:i/>
          <w:iCs/>
          <w:sz w:val="32"/>
          <w:szCs w:val="32"/>
        </w:rPr>
        <w:t xml:space="preserve"> </w:t>
      </w:r>
      <w:r w:rsidR="00BD7218">
        <w:rPr>
          <w:b/>
          <w:bCs/>
          <w:i/>
          <w:iCs/>
          <w:sz w:val="32"/>
          <w:szCs w:val="32"/>
        </w:rPr>
        <w:t>202</w:t>
      </w:r>
      <w:r w:rsidR="0042577B">
        <w:rPr>
          <w:b/>
          <w:bCs/>
          <w:i/>
          <w:iCs/>
          <w:sz w:val="32"/>
          <w:szCs w:val="32"/>
        </w:rPr>
        <w:t>3</w:t>
      </w:r>
      <w:r w:rsidR="00C2108D" w:rsidRPr="00C2108D">
        <w:rPr>
          <w:b/>
          <w:bCs/>
          <w:i/>
          <w:iCs/>
          <w:sz w:val="32"/>
          <w:szCs w:val="32"/>
        </w:rPr>
        <w:t xml:space="preserve"> </w:t>
      </w:r>
    </w:p>
    <w:p w14:paraId="2182CE79" w14:textId="3CE6ED88"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3C03DA">
        <w:rPr>
          <w:b/>
          <w:bCs/>
          <w:i/>
          <w:iCs/>
          <w:sz w:val="32"/>
          <w:szCs w:val="32"/>
        </w:rPr>
        <w:t>09</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4449CABD" w14:textId="389761A1" w:rsidR="003C03DA" w:rsidRDefault="005411E3" w:rsidP="003C03DA">
      <w:pPr>
        <w:pStyle w:val="Geenafstand"/>
        <w:rPr>
          <w:b/>
          <w:bCs/>
          <w:sz w:val="24"/>
          <w:szCs w:val="24"/>
        </w:rPr>
      </w:pPr>
      <w:r w:rsidRPr="00BE7B14">
        <w:rPr>
          <w:b/>
          <w:bCs/>
          <w:sz w:val="24"/>
          <w:szCs w:val="24"/>
        </w:rPr>
        <w:t>Voorganger</w:t>
      </w:r>
      <w:r w:rsidR="002236F3">
        <w:rPr>
          <w:b/>
          <w:bCs/>
          <w:sz w:val="24"/>
          <w:szCs w:val="24"/>
        </w:rPr>
        <w:tab/>
      </w:r>
      <w:r w:rsidRPr="00BE7B14">
        <w:rPr>
          <w:b/>
          <w:bCs/>
          <w:sz w:val="24"/>
          <w:szCs w:val="24"/>
        </w:rPr>
        <w:t>:</w:t>
      </w:r>
      <w:r w:rsidR="002236F3">
        <w:rPr>
          <w:b/>
          <w:bCs/>
          <w:sz w:val="24"/>
          <w:szCs w:val="24"/>
        </w:rPr>
        <w:t xml:space="preserve"> ds. </w:t>
      </w:r>
      <w:r w:rsidR="003C03DA">
        <w:rPr>
          <w:b/>
          <w:bCs/>
          <w:sz w:val="24"/>
          <w:szCs w:val="24"/>
        </w:rPr>
        <w:t xml:space="preserve">R.F. Mauritz </w:t>
      </w:r>
      <w:r w:rsidR="00F7373F">
        <w:rPr>
          <w:b/>
          <w:bCs/>
          <w:sz w:val="24"/>
          <w:szCs w:val="24"/>
        </w:rPr>
        <w:t>uit</w:t>
      </w:r>
      <w:r w:rsidR="003C03DA">
        <w:rPr>
          <w:b/>
          <w:bCs/>
          <w:sz w:val="24"/>
          <w:szCs w:val="24"/>
        </w:rPr>
        <w:t xml:space="preserve"> Kampen</w:t>
      </w:r>
    </w:p>
    <w:p w14:paraId="4708C567" w14:textId="41FC658D" w:rsidR="003C03DA" w:rsidRDefault="002236F3" w:rsidP="003C03DA">
      <w:pPr>
        <w:pStyle w:val="Geenafstand"/>
        <w:rPr>
          <w:b/>
          <w:bCs/>
          <w:sz w:val="24"/>
          <w:szCs w:val="24"/>
        </w:rPr>
      </w:pPr>
      <w:r>
        <w:rPr>
          <w:b/>
          <w:bCs/>
          <w:sz w:val="24"/>
          <w:szCs w:val="24"/>
        </w:rPr>
        <w:t>Organist</w:t>
      </w:r>
      <w:r>
        <w:rPr>
          <w:b/>
          <w:bCs/>
          <w:sz w:val="24"/>
          <w:szCs w:val="24"/>
        </w:rPr>
        <w:tab/>
        <w:t xml:space="preserve">: dhr. </w:t>
      </w:r>
      <w:r w:rsidR="003C03DA">
        <w:rPr>
          <w:b/>
          <w:bCs/>
          <w:sz w:val="24"/>
          <w:szCs w:val="24"/>
        </w:rPr>
        <w:t>G. v.d. Put</w:t>
      </w:r>
    </w:p>
    <w:p w14:paraId="646F6627" w14:textId="77777777" w:rsidR="003C03DA" w:rsidRDefault="003C03DA" w:rsidP="003C03DA">
      <w:pPr>
        <w:pStyle w:val="Geenafstand"/>
        <w:rPr>
          <w:b/>
          <w:bCs/>
          <w:sz w:val="24"/>
          <w:szCs w:val="24"/>
        </w:rPr>
      </w:pPr>
    </w:p>
    <w:p w14:paraId="26373888" w14:textId="04513D60" w:rsidR="006F301D" w:rsidRDefault="003C03DA" w:rsidP="003C03DA">
      <w:pPr>
        <w:pStyle w:val="Geenafstand"/>
        <w:rPr>
          <w:b/>
          <w:bCs/>
        </w:rPr>
      </w:pPr>
      <w:r>
        <w:rPr>
          <w:b/>
          <w:bCs/>
          <w:sz w:val="24"/>
          <w:szCs w:val="24"/>
        </w:rPr>
        <w:t>M</w:t>
      </w:r>
      <w:r w:rsidR="006F301D">
        <w:rPr>
          <w:b/>
          <w:bCs/>
        </w:rPr>
        <w:t>ede</w:t>
      </w:r>
      <w:r>
        <w:rPr>
          <w:b/>
          <w:bCs/>
        </w:rPr>
        <w:t>de</w:t>
      </w:r>
      <w:r w:rsidR="006F301D">
        <w:rPr>
          <w:b/>
          <w:bCs/>
        </w:rPr>
        <w:t>lingen</w:t>
      </w:r>
    </w:p>
    <w:p w14:paraId="6D17692F" w14:textId="77777777" w:rsidR="006F301D" w:rsidRDefault="006F301D" w:rsidP="00B57CF8">
      <w:pPr>
        <w:pStyle w:val="Geenafstand"/>
        <w:rPr>
          <w:b/>
          <w:bCs/>
        </w:rPr>
      </w:pPr>
    </w:p>
    <w:p w14:paraId="398428CC" w14:textId="390BA993" w:rsidR="00E046C6" w:rsidRDefault="00E046C6" w:rsidP="00E046C6">
      <w:pPr>
        <w:pStyle w:val="Geenafstand"/>
        <w:rPr>
          <w:b/>
          <w:bCs/>
        </w:rPr>
      </w:pPr>
      <w:bookmarkStart w:id="0" w:name="_Hlk114819402"/>
      <w:r w:rsidRPr="00E046C6">
        <w:rPr>
          <w:b/>
          <w:bCs/>
        </w:rPr>
        <w:t>Zingen</w:t>
      </w:r>
      <w:r w:rsidR="0042577B">
        <w:rPr>
          <w:b/>
          <w:bCs/>
        </w:rPr>
        <w:t xml:space="preserve"> </w:t>
      </w:r>
      <w:r w:rsidR="003630DD">
        <w:rPr>
          <w:b/>
          <w:bCs/>
        </w:rPr>
        <w:t xml:space="preserve">Psalm </w:t>
      </w:r>
      <w:r w:rsidR="003C03DA">
        <w:rPr>
          <w:b/>
          <w:bCs/>
        </w:rPr>
        <w:t>105</w:t>
      </w:r>
      <w:r w:rsidR="002236F3">
        <w:rPr>
          <w:b/>
          <w:bCs/>
        </w:rPr>
        <w:t>:</w:t>
      </w:r>
      <w:r w:rsidR="003C03DA">
        <w:rPr>
          <w:b/>
          <w:bCs/>
        </w:rPr>
        <w:t xml:space="preserve"> </w:t>
      </w:r>
      <w:r w:rsidR="003630DD">
        <w:rPr>
          <w:b/>
          <w:bCs/>
        </w:rPr>
        <w:t>5 (OB)</w:t>
      </w:r>
    </w:p>
    <w:p w14:paraId="438975C5" w14:textId="77777777" w:rsidR="009F586C" w:rsidRDefault="009F586C" w:rsidP="00575AF3">
      <w:pPr>
        <w:pStyle w:val="Geenafstand"/>
        <w:sectPr w:rsidR="009F586C" w:rsidSect="00C2108D">
          <w:footerReference w:type="default" r:id="rId8"/>
          <w:type w:val="continuous"/>
          <w:pgSz w:w="11906" w:h="16838"/>
          <w:pgMar w:top="851" w:right="1417" w:bottom="851" w:left="1417" w:header="708" w:footer="708" w:gutter="0"/>
          <w:cols w:space="708"/>
          <w:docGrid w:linePitch="360"/>
        </w:sectPr>
      </w:pPr>
    </w:p>
    <w:bookmarkEnd w:id="0"/>
    <w:p w14:paraId="779AE03C" w14:textId="77777777" w:rsidR="003C03DA" w:rsidRDefault="003C03DA" w:rsidP="003C03DA">
      <w:pPr>
        <w:pStyle w:val="Geenafstand"/>
      </w:pPr>
      <w:r>
        <w:t>God zal Zijn waarheid nimmer krenken,</w:t>
      </w:r>
    </w:p>
    <w:p w14:paraId="0B996545" w14:textId="77777777" w:rsidR="003C03DA" w:rsidRDefault="003C03DA" w:rsidP="003C03DA">
      <w:pPr>
        <w:pStyle w:val="Geenafstand"/>
      </w:pPr>
      <w:r>
        <w:t>Maar eeuwig Zijn verbond gedenken.</w:t>
      </w:r>
    </w:p>
    <w:p w14:paraId="16CECB21" w14:textId="77777777" w:rsidR="003C03DA" w:rsidRDefault="003C03DA" w:rsidP="003C03DA">
      <w:pPr>
        <w:pStyle w:val="Geenafstand"/>
      </w:pPr>
      <w:r>
        <w:t>Zijn woord wordt altoos trouw volbracht,</w:t>
      </w:r>
    </w:p>
    <w:p w14:paraId="16537A45" w14:textId="77777777" w:rsidR="003C03DA" w:rsidRDefault="003C03DA" w:rsidP="003C03DA">
      <w:pPr>
        <w:pStyle w:val="Geenafstand"/>
      </w:pPr>
      <w:r>
        <w:t>Tot in het duizendste geslacht.</w:t>
      </w:r>
    </w:p>
    <w:p w14:paraId="1B867545" w14:textId="77777777" w:rsidR="003C03DA" w:rsidRDefault="003C03DA" w:rsidP="003C03DA">
      <w:pPr>
        <w:pStyle w:val="Geenafstand"/>
      </w:pPr>
      <w:r>
        <w:t>'t Verbond met Abraham, Zijn vrind,</w:t>
      </w:r>
    </w:p>
    <w:p w14:paraId="722A27FD" w14:textId="104DA77E" w:rsidR="00E725A3" w:rsidRDefault="003C03DA" w:rsidP="003C03DA">
      <w:pPr>
        <w:pStyle w:val="Geenafstand"/>
      </w:pPr>
      <w:r>
        <w:t>Bevestigt Hij van kind tot kind.</w:t>
      </w:r>
    </w:p>
    <w:p w14:paraId="6CC72613" w14:textId="77777777" w:rsidR="00004CA1" w:rsidRDefault="00004CA1" w:rsidP="00004CA1">
      <w:pPr>
        <w:pStyle w:val="Geenafstand"/>
      </w:pPr>
    </w:p>
    <w:p w14:paraId="771BD0C0" w14:textId="66C4FD6A" w:rsidR="005411E3" w:rsidRDefault="009F6907" w:rsidP="00004CA1">
      <w:pPr>
        <w:pStyle w:val="Geenafstand"/>
        <w:rPr>
          <w:b/>
          <w:bCs/>
        </w:rPr>
      </w:pPr>
      <w:r>
        <w:rPr>
          <w:b/>
          <w:bCs/>
        </w:rPr>
        <w:t>Votum</w:t>
      </w:r>
      <w:r w:rsidR="00105F31">
        <w:rPr>
          <w:b/>
          <w:bCs/>
        </w:rPr>
        <w:t xml:space="preserve"> </w:t>
      </w:r>
      <w:r w:rsidR="005411E3" w:rsidRPr="00B57CF8">
        <w:rPr>
          <w:b/>
          <w:bCs/>
        </w:rPr>
        <w:t>en groet</w:t>
      </w:r>
    </w:p>
    <w:p w14:paraId="18D41A89" w14:textId="1C0ACAD8" w:rsidR="00FA53D1" w:rsidRDefault="00FA53D1" w:rsidP="00B57CF8">
      <w:pPr>
        <w:pStyle w:val="Geenafstand"/>
        <w:rPr>
          <w:b/>
          <w:bCs/>
        </w:rPr>
      </w:pPr>
    </w:p>
    <w:p w14:paraId="7A269A55" w14:textId="308F0349" w:rsidR="00E96934" w:rsidRPr="00056A43" w:rsidRDefault="00E96934" w:rsidP="00E96934">
      <w:pPr>
        <w:pStyle w:val="Geenafstand"/>
        <w:rPr>
          <w:b/>
          <w:bCs/>
        </w:rPr>
      </w:pPr>
      <w:r w:rsidRPr="00056A43">
        <w:rPr>
          <w:b/>
          <w:bCs/>
        </w:rPr>
        <w:t>Zingen Psalm 8</w:t>
      </w:r>
      <w:r w:rsidR="009262AC" w:rsidRPr="00056A43">
        <w:rPr>
          <w:b/>
          <w:bCs/>
        </w:rPr>
        <w:t>9</w:t>
      </w:r>
      <w:r w:rsidRPr="00056A43">
        <w:rPr>
          <w:b/>
          <w:bCs/>
        </w:rPr>
        <w:t xml:space="preserve">: </w:t>
      </w:r>
      <w:r w:rsidR="009262AC" w:rsidRPr="00056A43">
        <w:rPr>
          <w:b/>
          <w:bCs/>
        </w:rPr>
        <w:t>1</w:t>
      </w:r>
      <w:r w:rsidRPr="00056A43">
        <w:rPr>
          <w:b/>
          <w:bCs/>
        </w:rPr>
        <w:t xml:space="preserve"> (</w:t>
      </w:r>
      <w:r w:rsidR="009262AC" w:rsidRPr="00056A43">
        <w:rPr>
          <w:b/>
          <w:bCs/>
        </w:rPr>
        <w:t>Liedboek 1973</w:t>
      </w:r>
      <w:r w:rsidRPr="00056A43">
        <w:rPr>
          <w:b/>
          <w:bCs/>
        </w:rPr>
        <w:t xml:space="preserve">) </w:t>
      </w:r>
    </w:p>
    <w:p w14:paraId="0BB24A8C" w14:textId="77777777" w:rsidR="00056A43" w:rsidRDefault="00056A43" w:rsidP="00056A43">
      <w:pPr>
        <w:pStyle w:val="Geenafstand"/>
      </w:pPr>
      <w:r>
        <w:t>Ik zal zo lang ik leef bezingen in mijn lied</w:t>
      </w:r>
    </w:p>
    <w:p w14:paraId="51E2849C" w14:textId="77777777" w:rsidR="00056A43" w:rsidRDefault="00056A43" w:rsidP="00056A43">
      <w:pPr>
        <w:pStyle w:val="Geenafstand"/>
      </w:pPr>
      <w:r>
        <w:t>des HEREN milde gunst, het werk aan ons geschied.</w:t>
      </w:r>
    </w:p>
    <w:p w14:paraId="7A062926" w14:textId="77777777" w:rsidR="00056A43" w:rsidRDefault="00056A43" w:rsidP="00056A43">
      <w:pPr>
        <w:pStyle w:val="Geenafstand"/>
      </w:pPr>
      <w:r>
        <w:t>Mijn mond verkondigt, HEER, aan komende geslachten</w:t>
      </w:r>
    </w:p>
    <w:p w14:paraId="5965A278" w14:textId="77777777" w:rsidR="00056A43" w:rsidRDefault="00056A43" w:rsidP="00056A43">
      <w:pPr>
        <w:pStyle w:val="Geenafstand"/>
      </w:pPr>
      <w:r>
        <w:t>hoe Gij uw trouw betoont aan hen die U verwachten.</w:t>
      </w:r>
    </w:p>
    <w:p w14:paraId="2B16C59D" w14:textId="77777777" w:rsidR="00056A43" w:rsidRDefault="00056A43" w:rsidP="00056A43">
      <w:pPr>
        <w:pStyle w:val="Geenafstand"/>
      </w:pPr>
      <w:r>
        <w:t>Uw goedertierenheid rijst op en gaat zich welven,</w:t>
      </w:r>
    </w:p>
    <w:p w14:paraId="2887C33C" w14:textId="23A7E0B8" w:rsidR="002B4C32" w:rsidRDefault="00056A43" w:rsidP="00056A43">
      <w:pPr>
        <w:pStyle w:val="Geenafstand"/>
      </w:pPr>
      <w:r>
        <w:t>een altijd veilig huis, vast als de hemel zelve.</w:t>
      </w:r>
    </w:p>
    <w:p w14:paraId="03671CCA" w14:textId="77777777" w:rsidR="00056A43" w:rsidRDefault="00056A43" w:rsidP="00056A43">
      <w:pPr>
        <w:pStyle w:val="Geenafstand"/>
        <w:rPr>
          <w:b/>
          <w:bCs/>
        </w:rPr>
      </w:pPr>
    </w:p>
    <w:p w14:paraId="011F56DE" w14:textId="19FA02E6" w:rsidR="008439C5" w:rsidRDefault="003750F2" w:rsidP="0086479B">
      <w:pPr>
        <w:pStyle w:val="Geenafstand"/>
        <w:rPr>
          <w:b/>
          <w:bCs/>
        </w:rPr>
      </w:pPr>
      <w:r>
        <w:rPr>
          <w:b/>
          <w:bCs/>
        </w:rPr>
        <w:t>G</w:t>
      </w:r>
      <w:r w:rsidR="00E725A3">
        <w:rPr>
          <w:b/>
          <w:bCs/>
        </w:rPr>
        <w:t>eboden</w:t>
      </w:r>
      <w:r w:rsidR="008439C5">
        <w:rPr>
          <w:b/>
          <w:bCs/>
        </w:rPr>
        <w:t xml:space="preserve">  </w:t>
      </w:r>
    </w:p>
    <w:p w14:paraId="50A52CC8" w14:textId="77777777" w:rsidR="00AF4159" w:rsidRDefault="00AF4159" w:rsidP="00AF4159">
      <w:pPr>
        <w:pStyle w:val="Geenafstand"/>
      </w:pPr>
    </w:p>
    <w:p w14:paraId="0190846D" w14:textId="33CE7BD2" w:rsidR="00E96934" w:rsidRPr="00E96934" w:rsidRDefault="00E96934" w:rsidP="009262AC">
      <w:pPr>
        <w:pStyle w:val="Geenafstand"/>
        <w:rPr>
          <w:b/>
          <w:bCs/>
        </w:rPr>
      </w:pPr>
      <w:r w:rsidRPr="00E96934">
        <w:rPr>
          <w:b/>
          <w:bCs/>
        </w:rPr>
        <w:t>Zingen Psalm 119 : 3 (</w:t>
      </w:r>
      <w:r>
        <w:rPr>
          <w:b/>
          <w:bCs/>
        </w:rPr>
        <w:t>L</w:t>
      </w:r>
      <w:r w:rsidR="009262AC">
        <w:rPr>
          <w:b/>
          <w:bCs/>
        </w:rPr>
        <w:t>iedboek</w:t>
      </w:r>
      <w:r>
        <w:rPr>
          <w:b/>
          <w:bCs/>
        </w:rPr>
        <w:t xml:space="preserve"> 1973</w:t>
      </w:r>
      <w:r w:rsidRPr="00E96934">
        <w:rPr>
          <w:b/>
          <w:bCs/>
        </w:rPr>
        <w:t>)</w:t>
      </w:r>
    </w:p>
    <w:p w14:paraId="56F8E1D1" w14:textId="77777777" w:rsidR="009262AC" w:rsidRDefault="009262AC" w:rsidP="009262AC">
      <w:pPr>
        <w:pStyle w:val="Geenafstand"/>
      </w:pPr>
      <w:r>
        <w:t>U dank ik, HEER, in opgetogenheid.</w:t>
      </w:r>
    </w:p>
    <w:p w14:paraId="24FBF62E" w14:textId="77777777" w:rsidR="009262AC" w:rsidRDefault="009262AC" w:rsidP="009262AC">
      <w:pPr>
        <w:pStyle w:val="Geenafstand"/>
      </w:pPr>
      <w:r>
        <w:t>Mijn hart verheugt zich over uw bevelen,</w:t>
      </w:r>
    </w:p>
    <w:p w14:paraId="712001B9" w14:textId="77777777" w:rsidR="009262AC" w:rsidRDefault="009262AC" w:rsidP="009262AC">
      <w:pPr>
        <w:pStyle w:val="Geenafstand"/>
      </w:pPr>
      <w:r>
        <w:t>U wil ik, die de allerhoogste zijt,</w:t>
      </w:r>
    </w:p>
    <w:p w14:paraId="73EF0D31" w14:textId="77777777" w:rsidR="009262AC" w:rsidRDefault="009262AC" w:rsidP="009262AC">
      <w:pPr>
        <w:pStyle w:val="Geenafstand"/>
      </w:pPr>
      <w:r>
        <w:t>in alles volgen, niets voor U verhelen.</w:t>
      </w:r>
    </w:p>
    <w:p w14:paraId="34D9FBB9" w14:textId="77777777" w:rsidR="009262AC" w:rsidRDefault="009262AC" w:rsidP="009262AC">
      <w:pPr>
        <w:pStyle w:val="Geenafstand"/>
      </w:pPr>
      <w:r>
        <w:t>Verlaat mij niet, ik ben U toegewijd,</w:t>
      </w:r>
    </w:p>
    <w:p w14:paraId="5E8BCDB8" w14:textId="299AC9D7" w:rsidR="00BB6947" w:rsidRDefault="009262AC" w:rsidP="009262AC">
      <w:pPr>
        <w:pStyle w:val="Geenafstand"/>
        <w:rPr>
          <w:b/>
          <w:bCs/>
        </w:rPr>
      </w:pPr>
      <w:r>
        <w:t>verlaat mij niet, laat in uw gunst mij delen.</w:t>
      </w:r>
    </w:p>
    <w:p w14:paraId="4EC2026C" w14:textId="77777777" w:rsidR="00E96934" w:rsidRDefault="00E96934" w:rsidP="002A38DE">
      <w:pPr>
        <w:pStyle w:val="Geenafstand"/>
        <w:rPr>
          <w:b/>
          <w:bCs/>
        </w:rPr>
        <w:sectPr w:rsidR="00E96934" w:rsidSect="00666FE3">
          <w:type w:val="continuous"/>
          <w:pgSz w:w="11906" w:h="16838"/>
          <w:pgMar w:top="851" w:right="1417" w:bottom="851" w:left="1417" w:header="708" w:footer="708" w:gutter="0"/>
          <w:cols w:space="708"/>
          <w:docGrid w:linePitch="360"/>
        </w:sectPr>
      </w:pPr>
    </w:p>
    <w:p w14:paraId="370CFCCE" w14:textId="77777777" w:rsidR="00E6375C" w:rsidRDefault="00E6375C" w:rsidP="00666FE3">
      <w:pPr>
        <w:pStyle w:val="Geenafstand"/>
        <w:rPr>
          <w:b/>
          <w:bCs/>
        </w:rPr>
      </w:pPr>
    </w:p>
    <w:p w14:paraId="18F1E773" w14:textId="77777777" w:rsidR="00004CA1" w:rsidRDefault="00004CA1" w:rsidP="00666FE3">
      <w:pPr>
        <w:pStyle w:val="Geenafstand"/>
        <w:rPr>
          <w:b/>
          <w:bCs/>
        </w:rPr>
        <w:sectPr w:rsidR="00004CA1" w:rsidSect="003630DD">
          <w:type w:val="continuous"/>
          <w:pgSz w:w="11906" w:h="16838"/>
          <w:pgMar w:top="851" w:right="1417" w:bottom="851" w:left="1417" w:header="708" w:footer="708" w:gutter="0"/>
          <w:cols w:space="708"/>
          <w:docGrid w:linePitch="360"/>
        </w:sectPr>
      </w:pPr>
    </w:p>
    <w:p w14:paraId="4E139BE6" w14:textId="20D7258B" w:rsidR="008E3CC2" w:rsidRDefault="008E3CC2" w:rsidP="00666FE3">
      <w:pPr>
        <w:pStyle w:val="Geenafstand"/>
        <w:rPr>
          <w:b/>
          <w:bCs/>
        </w:rPr>
      </w:pPr>
      <w:r>
        <w:rPr>
          <w:b/>
          <w:bCs/>
        </w:rPr>
        <w:t>Gebed</w:t>
      </w:r>
    </w:p>
    <w:p w14:paraId="298A1448" w14:textId="77777777" w:rsidR="00D02DFF" w:rsidRDefault="00D02DFF" w:rsidP="00666FE3">
      <w:pPr>
        <w:pStyle w:val="Geenafstand"/>
        <w:rPr>
          <w:b/>
          <w:bCs/>
        </w:rPr>
      </w:pPr>
    </w:p>
    <w:p w14:paraId="7FD34999" w14:textId="4B557C30" w:rsidR="00BB0FE2" w:rsidRDefault="00666FE3" w:rsidP="00666FE3">
      <w:pPr>
        <w:pStyle w:val="Geenafstand"/>
        <w:rPr>
          <w:b/>
          <w:bCs/>
        </w:rPr>
      </w:pPr>
      <w:r>
        <w:rPr>
          <w:b/>
          <w:bCs/>
        </w:rPr>
        <w:t>K</w:t>
      </w:r>
      <w:r w:rsidR="002A38DE" w:rsidRPr="002A38DE">
        <w:rPr>
          <w:b/>
          <w:bCs/>
        </w:rPr>
        <w:t>indermoment</w:t>
      </w:r>
    </w:p>
    <w:p w14:paraId="6FA913B1" w14:textId="77777777" w:rsidR="003204A6" w:rsidRDefault="003204A6" w:rsidP="00453A5C">
      <w:pPr>
        <w:pStyle w:val="Geenafstand"/>
        <w:rPr>
          <w:b/>
          <w:bCs/>
        </w:rPr>
      </w:pPr>
    </w:p>
    <w:p w14:paraId="76C290AC" w14:textId="0881A643" w:rsidR="003204A6" w:rsidRDefault="00453A5C" w:rsidP="009262AC">
      <w:pPr>
        <w:pStyle w:val="Geenafstand"/>
        <w:sectPr w:rsidR="003204A6" w:rsidSect="00666FE3">
          <w:type w:val="continuous"/>
          <w:pgSz w:w="11906" w:h="16838"/>
          <w:pgMar w:top="851" w:right="1417" w:bottom="851" w:left="1417" w:header="708" w:footer="708" w:gutter="0"/>
          <w:cols w:space="708"/>
          <w:docGrid w:linePitch="360"/>
        </w:sectPr>
      </w:pPr>
      <w:r>
        <w:rPr>
          <w:b/>
          <w:bCs/>
        </w:rPr>
        <w:t>Kinderlied</w:t>
      </w:r>
      <w:r w:rsidR="009262AC">
        <w:rPr>
          <w:b/>
          <w:bCs/>
        </w:rPr>
        <w:t xml:space="preserve">  </w:t>
      </w:r>
      <w:r w:rsidR="009262AC" w:rsidRPr="009262AC">
        <w:rPr>
          <w:b/>
          <w:bCs/>
        </w:rPr>
        <w:t xml:space="preserve">(Opwekking </w:t>
      </w:r>
      <w:proofErr w:type="spellStart"/>
      <w:r w:rsidR="009262AC" w:rsidRPr="009262AC">
        <w:rPr>
          <w:b/>
          <w:bCs/>
        </w:rPr>
        <w:t>kids</w:t>
      </w:r>
      <w:proofErr w:type="spellEnd"/>
      <w:r w:rsidR="009262AC">
        <w:rPr>
          <w:b/>
          <w:bCs/>
        </w:rPr>
        <w:t xml:space="preserve">: </w:t>
      </w:r>
      <w:r w:rsidR="009262AC" w:rsidRPr="009262AC">
        <w:rPr>
          <w:b/>
          <w:bCs/>
        </w:rPr>
        <w:t>96)</w:t>
      </w:r>
      <w:r w:rsidR="009262AC">
        <w:t xml:space="preserve"> </w:t>
      </w:r>
    </w:p>
    <w:p w14:paraId="037AA84F" w14:textId="77777777" w:rsidR="00666FE3" w:rsidRDefault="00666FE3" w:rsidP="00306B10">
      <w:pPr>
        <w:pStyle w:val="Geenafstand"/>
        <w:rPr>
          <w:b/>
          <w:bCs/>
        </w:rPr>
        <w:sectPr w:rsidR="00666FE3" w:rsidSect="00666FE3">
          <w:type w:val="continuous"/>
          <w:pgSz w:w="11906" w:h="16838"/>
          <w:pgMar w:top="851" w:right="1417" w:bottom="851" w:left="1417" w:header="708" w:footer="708" w:gutter="0"/>
          <w:cols w:space="708"/>
          <w:docGrid w:linePitch="360"/>
        </w:sectPr>
      </w:pPr>
    </w:p>
    <w:p w14:paraId="1E6BE7FB" w14:textId="300CBF19" w:rsidR="009262AC" w:rsidRDefault="005411E3" w:rsidP="009262AC">
      <w:pPr>
        <w:pStyle w:val="Geenafstand"/>
        <w:rPr>
          <w:b/>
          <w:bCs/>
        </w:rPr>
      </w:pPr>
      <w:bookmarkStart w:id="1" w:name="_Hlk143366763"/>
      <w:r w:rsidRPr="00F90AD4">
        <w:rPr>
          <w:b/>
          <w:bCs/>
        </w:rPr>
        <w:t>Schriftlezing</w:t>
      </w:r>
      <w:r w:rsidR="009262AC">
        <w:rPr>
          <w:b/>
          <w:bCs/>
        </w:rPr>
        <w:t>:  Handelingen 16: 9 - 15 en 22 – 34</w:t>
      </w:r>
    </w:p>
    <w:p w14:paraId="4385A522" w14:textId="77777777" w:rsidR="00D7768C" w:rsidRPr="00D7768C" w:rsidRDefault="00D7768C" w:rsidP="00D7768C">
      <w:pPr>
        <w:pStyle w:val="Geenafstand"/>
      </w:pPr>
      <w:bookmarkStart w:id="2" w:name="_Hlk143366917"/>
      <w:bookmarkEnd w:id="1"/>
      <w:r w:rsidRPr="00D7768C">
        <w:t>9En Paulus kreeg 's nachts een visioen te zien: er stond een Macedonische man, die hem dringend vroeg: Kom over naar Macedonië en help ons!</w:t>
      </w:r>
    </w:p>
    <w:p w14:paraId="791CE5E3" w14:textId="77777777" w:rsidR="00D7768C" w:rsidRPr="00D7768C" w:rsidRDefault="00D7768C" w:rsidP="00D7768C">
      <w:pPr>
        <w:pStyle w:val="Geenafstand"/>
      </w:pPr>
      <w:r w:rsidRPr="00D7768C">
        <w:t>10Toen hij nu dit visioen gezien had, probeerden wij meteen naar Macedonië te reizen, omdat wij eruit opmaakten dat de Heere ons geroepen had aan hen het Evangelie te verkondigen.</w:t>
      </w:r>
    </w:p>
    <w:p w14:paraId="495FFA99" w14:textId="77777777" w:rsidR="00D7768C" w:rsidRPr="00D7768C" w:rsidRDefault="00D7768C" w:rsidP="00D7768C">
      <w:pPr>
        <w:pStyle w:val="Geenafstand"/>
      </w:pPr>
      <w:r w:rsidRPr="00D7768C">
        <w:t xml:space="preserve">11Wij voeren dan van </w:t>
      </w:r>
      <w:proofErr w:type="spellStart"/>
      <w:r w:rsidRPr="00D7768C">
        <w:t>Troas</w:t>
      </w:r>
      <w:proofErr w:type="spellEnd"/>
      <w:r w:rsidRPr="00D7768C">
        <w:t xml:space="preserve"> weg en koersten recht op Samothrake aan en de volgende dag op </w:t>
      </w:r>
      <w:proofErr w:type="spellStart"/>
      <w:r w:rsidRPr="00D7768C">
        <w:t>Neapolis</w:t>
      </w:r>
      <w:proofErr w:type="spellEnd"/>
      <w:r w:rsidRPr="00D7768C">
        <w:t>.</w:t>
      </w:r>
    </w:p>
    <w:p w14:paraId="021D9DC5" w14:textId="77777777" w:rsidR="00D7768C" w:rsidRPr="00D7768C" w:rsidRDefault="00D7768C" w:rsidP="00D7768C">
      <w:pPr>
        <w:pStyle w:val="Geenafstand"/>
      </w:pPr>
      <w:r w:rsidRPr="00D7768C">
        <w:t xml:space="preserve">12En vandaar gingen wij naar </w:t>
      </w:r>
      <w:proofErr w:type="spellStart"/>
      <w:r w:rsidRPr="00D7768C">
        <w:t>Filippi</w:t>
      </w:r>
      <w:proofErr w:type="spellEnd"/>
      <w:r w:rsidRPr="00D7768C">
        <w:t>, de eerste stad van dit deel van Macedonië, een kolonie. En wij verbleven een aantal dagen in die stad.</w:t>
      </w:r>
    </w:p>
    <w:p w14:paraId="453A4E68" w14:textId="77777777" w:rsidR="00D7768C" w:rsidRPr="00D7768C" w:rsidRDefault="00D7768C" w:rsidP="00D7768C">
      <w:pPr>
        <w:pStyle w:val="Geenafstand"/>
      </w:pPr>
      <w:r w:rsidRPr="00D7768C">
        <w:t>13En op de dag van de sabbat gingen wij de stad uit, de rivier langs, waar het gebed gewoonlijk plaatsvond; en nadat wij daar waren gaan zitten, spraken wij tot de vrouwen die er samengekomen waren.</w:t>
      </w:r>
    </w:p>
    <w:p w14:paraId="4A9C4791" w14:textId="77777777" w:rsidR="00D7768C" w:rsidRPr="00D7768C" w:rsidRDefault="00D7768C" w:rsidP="00D7768C">
      <w:pPr>
        <w:pStyle w:val="Geenafstand"/>
      </w:pPr>
      <w:r w:rsidRPr="00D7768C">
        <w:lastRenderedPageBreak/>
        <w:t xml:space="preserve">14En een zekere vrouw, van wie de naam Lydia was, een purperverkoopster uit de stad </w:t>
      </w:r>
      <w:proofErr w:type="spellStart"/>
      <w:r w:rsidRPr="00D7768C">
        <w:t>Thyatira</w:t>
      </w:r>
      <w:proofErr w:type="spellEnd"/>
      <w:r w:rsidRPr="00D7768C">
        <w:t>, die God diende, luisterde naar ons. En de Heere opende haar hart, zodat zij acht gaf op wat door Paulus gesproken werd.</w:t>
      </w:r>
    </w:p>
    <w:p w14:paraId="36A20720" w14:textId="4AF8B1B9" w:rsidR="00D7768C" w:rsidRPr="00D7768C" w:rsidRDefault="00D7768C" w:rsidP="00D7768C">
      <w:pPr>
        <w:pStyle w:val="Geenafstand"/>
      </w:pPr>
      <w:r w:rsidRPr="00D7768C">
        <w:t>15En toen zij gedoopt was, en haar huisgenoten, drong zij er bij ons op aan: Als u van oordeel bent dat ik trouw ben aan de Heere, kom dan in mijn huis en blijf er</w:t>
      </w:r>
      <w:r>
        <w:t xml:space="preserve">. </w:t>
      </w:r>
      <w:r w:rsidRPr="00D7768C">
        <w:t>En zij drong er sterk bij ons op aan.</w:t>
      </w:r>
    </w:p>
    <w:p w14:paraId="49239C89" w14:textId="77777777" w:rsidR="00D7768C" w:rsidRPr="00D7768C" w:rsidRDefault="00D7768C" w:rsidP="00D7768C">
      <w:pPr>
        <w:pStyle w:val="Geenafstand"/>
      </w:pPr>
    </w:p>
    <w:p w14:paraId="566D1BE1" w14:textId="00EFD50A" w:rsidR="00D7768C" w:rsidRPr="00D7768C" w:rsidRDefault="00D7768C" w:rsidP="00D7768C">
      <w:pPr>
        <w:pStyle w:val="Geenafstand"/>
      </w:pPr>
      <w:r w:rsidRPr="00D7768C">
        <w:t xml:space="preserve">22En de menigte kwam als één man tegen hen in verzet. En de magistraten rukten hun de kleren af en </w:t>
      </w:r>
      <w:r>
        <w:t>g</w:t>
      </w:r>
      <w:r w:rsidRPr="00D7768C">
        <w:t>aven bevel hen met stokken te slaan.</w:t>
      </w:r>
    </w:p>
    <w:p w14:paraId="32D35D82" w14:textId="77777777" w:rsidR="00D7768C" w:rsidRPr="00D7768C" w:rsidRDefault="00D7768C" w:rsidP="00D7768C">
      <w:pPr>
        <w:pStyle w:val="Geenafstand"/>
      </w:pPr>
      <w:r w:rsidRPr="00D7768C">
        <w:t>23En nadat zij hun veel slagen toegediend hadden, wierpen zij hen in de gevangenis en geboden de cipier hen zorgvuldig te bewaken.</w:t>
      </w:r>
    </w:p>
    <w:p w14:paraId="71B704BD" w14:textId="77777777" w:rsidR="00D7768C" w:rsidRPr="00D7768C" w:rsidRDefault="00D7768C" w:rsidP="00D7768C">
      <w:pPr>
        <w:pStyle w:val="Geenafstand"/>
      </w:pPr>
      <w:r w:rsidRPr="00D7768C">
        <w:t>24En toen hij dat bevel gekregen had, wierp hij hen in de binnenste kerker en zette hij hun voeten vast in het blok.</w:t>
      </w:r>
    </w:p>
    <w:p w14:paraId="153DAF90" w14:textId="09B65DC5" w:rsidR="00D7768C" w:rsidRPr="00D7768C" w:rsidRDefault="00D7768C" w:rsidP="00D7768C">
      <w:pPr>
        <w:pStyle w:val="Geenafstand"/>
      </w:pPr>
      <w:r w:rsidRPr="00D7768C">
        <w:t xml:space="preserve">25En omstreeks middernacht </w:t>
      </w:r>
      <w:r>
        <w:t>b</w:t>
      </w:r>
      <w:r w:rsidRPr="00D7768C">
        <w:t xml:space="preserve">aden Paulus en </w:t>
      </w:r>
      <w:proofErr w:type="spellStart"/>
      <w:r w:rsidRPr="00D7768C">
        <w:t>Silas</w:t>
      </w:r>
      <w:proofErr w:type="spellEnd"/>
      <w:r w:rsidRPr="00D7768C">
        <w:t xml:space="preserve"> en zongen lofzangen voor God. En de gevangenen luisterden naar hen.</w:t>
      </w:r>
    </w:p>
    <w:p w14:paraId="7A84E62D" w14:textId="68911995" w:rsidR="00D7768C" w:rsidRPr="00D7768C" w:rsidRDefault="00D7768C" w:rsidP="00D7768C">
      <w:pPr>
        <w:pStyle w:val="Geenafstand"/>
      </w:pPr>
      <w:r w:rsidRPr="00D7768C">
        <w:t>26En er vond plotseling een grote aardbeving plaats, zodat de fundamenten van de gevangenis bewogen werden; en onmiddellijk gingen alle deuren open en raakten de boeien van allen los.</w:t>
      </w:r>
    </w:p>
    <w:p w14:paraId="577F3565" w14:textId="77777777" w:rsidR="00D7768C" w:rsidRPr="00D7768C" w:rsidRDefault="00D7768C" w:rsidP="00D7768C">
      <w:pPr>
        <w:pStyle w:val="Geenafstand"/>
      </w:pPr>
      <w:r w:rsidRPr="00D7768C">
        <w:t>27En de cipier, die wakker geworden was en zag dat de deuren van de gevangenis open waren, trok een zwaard en zou zichzelf gedood hebben, omdat hij dacht dat de gevangenen ontvlucht waren.</w:t>
      </w:r>
    </w:p>
    <w:p w14:paraId="46305702" w14:textId="77777777" w:rsidR="00D7768C" w:rsidRPr="00D7768C" w:rsidRDefault="00D7768C" w:rsidP="00D7768C">
      <w:pPr>
        <w:pStyle w:val="Geenafstand"/>
      </w:pPr>
      <w:r w:rsidRPr="00D7768C">
        <w:t>28Paulus riep echter met luide stem: Doe uzelf geen kwaad, want wij zijn allemaal hier.</w:t>
      </w:r>
    </w:p>
    <w:p w14:paraId="4786B01B" w14:textId="77777777" w:rsidR="00D7768C" w:rsidRPr="00D7768C" w:rsidRDefault="00D7768C" w:rsidP="00D7768C">
      <w:pPr>
        <w:pStyle w:val="Geenafstand"/>
      </w:pPr>
      <w:r w:rsidRPr="00D7768C">
        <w:t xml:space="preserve">29En toen hij om licht gevraagd had, sprong hij naar binnen en begon erg te beven, en hij viel voor Paulus en </w:t>
      </w:r>
      <w:proofErr w:type="spellStart"/>
      <w:r w:rsidRPr="00D7768C">
        <w:t>Silas</w:t>
      </w:r>
      <w:proofErr w:type="spellEnd"/>
      <w:r w:rsidRPr="00D7768C">
        <w:t xml:space="preserve"> neer;</w:t>
      </w:r>
    </w:p>
    <w:p w14:paraId="151EE77C" w14:textId="5CB977C1" w:rsidR="00D7768C" w:rsidRPr="00D7768C" w:rsidRDefault="00D7768C" w:rsidP="00D7768C">
      <w:pPr>
        <w:pStyle w:val="Geenafstand"/>
      </w:pPr>
      <w:r w:rsidRPr="00D7768C">
        <w:t>30en hij bracht hen naar buiten en zei: Heren, wat moet ik doen om zalig te worden?</w:t>
      </w:r>
    </w:p>
    <w:p w14:paraId="5DA33432" w14:textId="16E418D5" w:rsidR="00D7768C" w:rsidRPr="00D7768C" w:rsidRDefault="00D7768C" w:rsidP="00D7768C">
      <w:pPr>
        <w:pStyle w:val="Geenafstand"/>
      </w:pPr>
      <w:r w:rsidRPr="00D7768C">
        <w:t>31En zij zeiden: Geloof in de Heere Jezus Christus en u zult zalig worden, u en uw huisgenoten.</w:t>
      </w:r>
    </w:p>
    <w:p w14:paraId="59164C30" w14:textId="77777777" w:rsidR="00D7768C" w:rsidRPr="00D7768C" w:rsidRDefault="00D7768C" w:rsidP="00D7768C">
      <w:pPr>
        <w:pStyle w:val="Geenafstand"/>
      </w:pPr>
      <w:r w:rsidRPr="00D7768C">
        <w:t>32En zij spraken het Woord van de Heere tot hem en tot allen die in zijn huis waren.</w:t>
      </w:r>
    </w:p>
    <w:p w14:paraId="4775A81A" w14:textId="77777777" w:rsidR="00D7768C" w:rsidRPr="00D7768C" w:rsidRDefault="00D7768C" w:rsidP="00D7768C">
      <w:pPr>
        <w:pStyle w:val="Geenafstand"/>
      </w:pPr>
      <w:r w:rsidRPr="00D7768C">
        <w:t>33En hij nam hen in dat nachtelijke uur met zich mee en waste hun striemen, en hij werd onmiddellijk gedoopt, en al de zijnen.</w:t>
      </w:r>
    </w:p>
    <w:p w14:paraId="4E905E14" w14:textId="3923350F" w:rsidR="00174584" w:rsidRDefault="00D7768C" w:rsidP="00D7768C">
      <w:pPr>
        <w:pStyle w:val="Geenafstand"/>
      </w:pPr>
      <w:r w:rsidRPr="00D7768C">
        <w:t>34En hij bracht hen in zijn huis</w:t>
      </w:r>
      <w:r w:rsidR="007C0086">
        <w:t xml:space="preserve"> </w:t>
      </w:r>
      <w:r w:rsidRPr="00D7768C">
        <w:t>en richtte voor hen de tafel aan. En hij verheugde zich dat hij met al zijn huisgenoten tot geloof in God gekomen was.</w:t>
      </w:r>
    </w:p>
    <w:p w14:paraId="12E19CA0" w14:textId="77777777" w:rsidR="007C0086" w:rsidRPr="00D7768C" w:rsidRDefault="007C0086" w:rsidP="00D7768C">
      <w:pPr>
        <w:pStyle w:val="Geenafstand"/>
      </w:pPr>
    </w:p>
    <w:p w14:paraId="1F7C4461" w14:textId="55D953A1" w:rsidR="00E27F69" w:rsidRPr="007C0086" w:rsidRDefault="00790E0D" w:rsidP="007236E8">
      <w:pPr>
        <w:pStyle w:val="Geenafstand"/>
        <w:rPr>
          <w:b/>
          <w:bCs/>
        </w:rPr>
      </w:pPr>
      <w:r w:rsidRPr="007C0086">
        <w:rPr>
          <w:b/>
          <w:bCs/>
        </w:rPr>
        <w:t xml:space="preserve">Zingen </w:t>
      </w:r>
      <w:r w:rsidR="00F22B23" w:rsidRPr="007C0086">
        <w:rPr>
          <w:b/>
          <w:bCs/>
        </w:rPr>
        <w:t xml:space="preserve">Gezang 328 </w:t>
      </w:r>
      <w:r w:rsidR="003204A6" w:rsidRPr="007C0086">
        <w:rPr>
          <w:b/>
          <w:bCs/>
        </w:rPr>
        <w:t xml:space="preserve">: </w:t>
      </w:r>
      <w:r w:rsidR="00F22B23" w:rsidRPr="007C0086">
        <w:rPr>
          <w:b/>
          <w:bCs/>
        </w:rPr>
        <w:t>1</w:t>
      </w:r>
      <w:r w:rsidR="003204A6" w:rsidRPr="007C0086">
        <w:rPr>
          <w:b/>
          <w:bCs/>
        </w:rPr>
        <w:t xml:space="preserve"> </w:t>
      </w:r>
      <w:r w:rsidR="007236E8" w:rsidRPr="007C0086">
        <w:rPr>
          <w:b/>
          <w:bCs/>
        </w:rPr>
        <w:t xml:space="preserve">en </w:t>
      </w:r>
      <w:r w:rsidR="00F22B23" w:rsidRPr="007C0086">
        <w:rPr>
          <w:b/>
          <w:bCs/>
        </w:rPr>
        <w:t>3</w:t>
      </w:r>
      <w:r w:rsidR="007236E8" w:rsidRPr="007C0086">
        <w:rPr>
          <w:b/>
          <w:bCs/>
        </w:rPr>
        <w:t xml:space="preserve"> </w:t>
      </w:r>
      <w:r w:rsidR="003204A6" w:rsidRPr="007C0086">
        <w:rPr>
          <w:b/>
          <w:bCs/>
        </w:rPr>
        <w:t>(Liedboek 1973)</w:t>
      </w:r>
    </w:p>
    <w:bookmarkEnd w:id="2"/>
    <w:p w14:paraId="675D2455" w14:textId="77777777" w:rsidR="007236E8" w:rsidRPr="007C0086" w:rsidRDefault="007236E8" w:rsidP="007236E8">
      <w:pPr>
        <w:pStyle w:val="Geenafstand"/>
        <w:rPr>
          <w:b/>
          <w:bCs/>
        </w:rPr>
        <w:sectPr w:rsidR="007236E8" w:rsidRPr="007C0086" w:rsidSect="00C2108D">
          <w:type w:val="continuous"/>
          <w:pgSz w:w="11906" w:h="16838"/>
          <w:pgMar w:top="851" w:right="1417" w:bottom="851" w:left="1417" w:header="708" w:footer="708" w:gutter="0"/>
          <w:cols w:space="708"/>
          <w:docGrid w:linePitch="360"/>
        </w:sectPr>
      </w:pPr>
    </w:p>
    <w:p w14:paraId="43E28522" w14:textId="77777777" w:rsidR="00F22B23" w:rsidRDefault="00F22B23" w:rsidP="00F22B23">
      <w:pPr>
        <w:pStyle w:val="Geenafstand"/>
      </w:pPr>
      <w:r>
        <w:t>1</w:t>
      </w:r>
    </w:p>
    <w:p w14:paraId="641A5446" w14:textId="77777777" w:rsidR="00F22B23" w:rsidRDefault="00F22B23" w:rsidP="00F22B23">
      <w:pPr>
        <w:pStyle w:val="Geenafstand"/>
      </w:pPr>
      <w:r>
        <w:t>Here Jezus, om uw woord</w:t>
      </w:r>
    </w:p>
    <w:p w14:paraId="611FE2FC" w14:textId="77777777" w:rsidR="00F22B23" w:rsidRDefault="00F22B23" w:rsidP="00F22B23">
      <w:pPr>
        <w:pStyle w:val="Geenafstand"/>
      </w:pPr>
      <w:r>
        <w:t>zijn wij hier bijeengekomen.</w:t>
      </w:r>
    </w:p>
    <w:p w14:paraId="1F53CA6C" w14:textId="77777777" w:rsidR="00F22B23" w:rsidRDefault="00F22B23" w:rsidP="00F22B23">
      <w:pPr>
        <w:pStyle w:val="Geenafstand"/>
      </w:pPr>
      <w:r>
        <w:t>Laat in 't hart dat naar U hoort</w:t>
      </w:r>
    </w:p>
    <w:p w14:paraId="6C8941C9" w14:textId="77777777" w:rsidR="00F22B23" w:rsidRDefault="00F22B23" w:rsidP="00F22B23">
      <w:pPr>
        <w:pStyle w:val="Geenafstand"/>
      </w:pPr>
      <w:r>
        <w:t>uw genade binnenstromen.</w:t>
      </w:r>
    </w:p>
    <w:p w14:paraId="68ADB0D5" w14:textId="77777777" w:rsidR="00F22B23" w:rsidRDefault="00F22B23" w:rsidP="00F22B23">
      <w:pPr>
        <w:pStyle w:val="Geenafstand"/>
      </w:pPr>
      <w:r>
        <w:t>Heilig ons, dat wij U geven</w:t>
      </w:r>
    </w:p>
    <w:p w14:paraId="6A65BC1C" w14:textId="77777777" w:rsidR="00F22B23" w:rsidRDefault="00F22B23" w:rsidP="00F22B23">
      <w:pPr>
        <w:pStyle w:val="Geenafstand"/>
      </w:pPr>
      <w:r>
        <w:t>hart en ziel en heel ons leven.</w:t>
      </w:r>
    </w:p>
    <w:p w14:paraId="465F1393" w14:textId="2FBAB984" w:rsidR="00F22B23" w:rsidRDefault="00F22B23" w:rsidP="00F22B23">
      <w:pPr>
        <w:pStyle w:val="Geenafstand"/>
      </w:pPr>
      <w:r>
        <w:t xml:space="preserve"> </w:t>
      </w:r>
      <w:r>
        <w:t>3</w:t>
      </w:r>
    </w:p>
    <w:p w14:paraId="487EBD01" w14:textId="77777777" w:rsidR="00F22B23" w:rsidRDefault="00F22B23" w:rsidP="00F22B23">
      <w:pPr>
        <w:pStyle w:val="Geenafstand"/>
      </w:pPr>
      <w:r>
        <w:t>O Gij glans der heerlijkheid,</w:t>
      </w:r>
    </w:p>
    <w:p w14:paraId="4125AE99" w14:textId="77777777" w:rsidR="00F22B23" w:rsidRDefault="00F22B23" w:rsidP="00F22B23">
      <w:pPr>
        <w:pStyle w:val="Geenafstand"/>
      </w:pPr>
      <w:r>
        <w:t>licht uit licht, uit God geboren,</w:t>
      </w:r>
    </w:p>
    <w:p w14:paraId="5DA7F840" w14:textId="77777777" w:rsidR="00F22B23" w:rsidRDefault="00F22B23" w:rsidP="00F22B23">
      <w:pPr>
        <w:pStyle w:val="Geenafstand"/>
      </w:pPr>
      <w:r>
        <w:t>maak ons voor uw heil bereid,</w:t>
      </w:r>
    </w:p>
    <w:p w14:paraId="0FEB92D5" w14:textId="77777777" w:rsidR="00F22B23" w:rsidRDefault="00F22B23" w:rsidP="00F22B23">
      <w:pPr>
        <w:pStyle w:val="Geenafstand"/>
      </w:pPr>
      <w:r>
        <w:t>open hart en mond en oren,</w:t>
      </w:r>
    </w:p>
    <w:p w14:paraId="5B6CB837" w14:textId="77777777" w:rsidR="00F22B23" w:rsidRDefault="00F22B23" w:rsidP="00F22B23">
      <w:pPr>
        <w:pStyle w:val="Geenafstand"/>
      </w:pPr>
      <w:r>
        <w:t>dat ons bidden en ons zingen</w:t>
      </w:r>
    </w:p>
    <w:p w14:paraId="7B47C6E3" w14:textId="74E3F0B7" w:rsidR="007236E8" w:rsidRDefault="00F22B23" w:rsidP="00F22B23">
      <w:pPr>
        <w:pStyle w:val="Geenafstand"/>
        <w:rPr>
          <w:b/>
          <w:bCs/>
        </w:rPr>
        <w:sectPr w:rsidR="007236E8" w:rsidSect="00F22B23">
          <w:type w:val="continuous"/>
          <w:pgSz w:w="11906" w:h="16838"/>
          <w:pgMar w:top="851" w:right="1417" w:bottom="851" w:left="1417" w:header="708" w:footer="708" w:gutter="0"/>
          <w:cols w:num="2" w:space="708"/>
          <w:docGrid w:linePitch="360"/>
        </w:sectPr>
      </w:pPr>
      <w:r>
        <w:t>tot de hemel door mag dringen.</w:t>
      </w:r>
    </w:p>
    <w:p w14:paraId="67969B68" w14:textId="77777777" w:rsidR="00F22B23" w:rsidRDefault="00F22B23" w:rsidP="00B57CF8">
      <w:pPr>
        <w:pStyle w:val="Geenafstand"/>
        <w:rPr>
          <w:b/>
          <w:bCs/>
        </w:rPr>
        <w:sectPr w:rsidR="00F22B23" w:rsidSect="00C2108D">
          <w:type w:val="continuous"/>
          <w:pgSz w:w="11906" w:h="16838"/>
          <w:pgMar w:top="851" w:right="1417" w:bottom="851" w:left="1417" w:header="708" w:footer="708" w:gutter="0"/>
          <w:cols w:space="708"/>
          <w:docGrid w:linePitch="360"/>
        </w:sectPr>
      </w:pPr>
    </w:p>
    <w:p w14:paraId="34174382" w14:textId="5D4F4FC0" w:rsidR="00320883" w:rsidRDefault="003204A6" w:rsidP="00B57CF8">
      <w:pPr>
        <w:pStyle w:val="Geenafstand"/>
        <w:rPr>
          <w:b/>
          <w:bCs/>
        </w:rPr>
      </w:pPr>
      <w:r w:rsidRPr="003204A6">
        <w:rPr>
          <w:b/>
          <w:bCs/>
        </w:rPr>
        <w:t>Verkondiging</w:t>
      </w:r>
    </w:p>
    <w:p w14:paraId="3E6B4716" w14:textId="354FE14B" w:rsidR="00320883" w:rsidRDefault="00F22B23" w:rsidP="00B57CF8">
      <w:pPr>
        <w:pStyle w:val="Geenafstand"/>
        <w:rPr>
          <w:b/>
          <w:bCs/>
        </w:rPr>
      </w:pPr>
      <w:r>
        <w:rPr>
          <w:b/>
          <w:bCs/>
        </w:rPr>
        <w:t>Thema: God begint Zijn werk in Europa</w:t>
      </w:r>
    </w:p>
    <w:p w14:paraId="37F879B8" w14:textId="77777777" w:rsidR="00F22B23" w:rsidRDefault="00F22B23" w:rsidP="00B57CF8">
      <w:pPr>
        <w:pStyle w:val="Geenafstand"/>
        <w:rPr>
          <w:b/>
          <w:bCs/>
        </w:rPr>
      </w:pPr>
    </w:p>
    <w:p w14:paraId="0125CFF9" w14:textId="49DFC160" w:rsidR="00320883" w:rsidRDefault="00320883" w:rsidP="00B57CF8">
      <w:pPr>
        <w:pStyle w:val="Geenafstand"/>
        <w:rPr>
          <w:b/>
          <w:bCs/>
        </w:rPr>
      </w:pPr>
      <w:r w:rsidRPr="00320883">
        <w:rPr>
          <w:b/>
          <w:bCs/>
        </w:rPr>
        <w:t xml:space="preserve">Zingen </w:t>
      </w:r>
      <w:r w:rsidR="00F22B23">
        <w:rPr>
          <w:b/>
          <w:bCs/>
        </w:rPr>
        <w:t>Lied</w:t>
      </w:r>
      <w:r w:rsidR="003630DD">
        <w:rPr>
          <w:b/>
          <w:bCs/>
        </w:rPr>
        <w:t xml:space="preserve"> </w:t>
      </w:r>
      <w:r w:rsidR="00F22B23">
        <w:rPr>
          <w:b/>
          <w:bCs/>
        </w:rPr>
        <w:t>379</w:t>
      </w:r>
      <w:r w:rsidR="007236E8">
        <w:rPr>
          <w:b/>
          <w:bCs/>
        </w:rPr>
        <w:t xml:space="preserve">: </w:t>
      </w:r>
      <w:r w:rsidR="005A29D8">
        <w:rPr>
          <w:b/>
          <w:bCs/>
        </w:rPr>
        <w:t>1</w:t>
      </w:r>
      <w:r w:rsidR="00F22B23">
        <w:rPr>
          <w:b/>
          <w:bCs/>
        </w:rPr>
        <w:t xml:space="preserve"> en 2</w:t>
      </w:r>
      <w:r w:rsidR="005A29D8">
        <w:rPr>
          <w:b/>
          <w:bCs/>
        </w:rPr>
        <w:t xml:space="preserve"> </w:t>
      </w:r>
      <w:r w:rsidRPr="00320883">
        <w:rPr>
          <w:b/>
          <w:bCs/>
        </w:rPr>
        <w:t>(</w:t>
      </w:r>
      <w:r w:rsidR="00F22B23">
        <w:rPr>
          <w:b/>
          <w:bCs/>
        </w:rPr>
        <w:t>Op Toonhoogte 2015</w:t>
      </w:r>
      <w:r w:rsidRPr="00320883">
        <w:rPr>
          <w:b/>
          <w:bCs/>
        </w:rPr>
        <w:t>)</w:t>
      </w:r>
    </w:p>
    <w:p w14:paraId="0F07F1F3" w14:textId="77777777" w:rsidR="00740D9C" w:rsidRDefault="00740D9C" w:rsidP="00740D9C">
      <w:pPr>
        <w:pStyle w:val="Geenafstand"/>
        <w:sectPr w:rsidR="00740D9C" w:rsidSect="00C2108D">
          <w:type w:val="continuous"/>
          <w:pgSz w:w="11906" w:h="16838"/>
          <w:pgMar w:top="851" w:right="1417" w:bottom="851" w:left="1417" w:header="708" w:footer="708" w:gutter="0"/>
          <w:cols w:space="708"/>
          <w:docGrid w:linePitch="360"/>
        </w:sectPr>
      </w:pPr>
    </w:p>
    <w:p w14:paraId="3AF1E3F1" w14:textId="396BEC6F" w:rsidR="00F22B23" w:rsidRDefault="009360B0" w:rsidP="009360B0">
      <w:pPr>
        <w:pStyle w:val="Geenafstand"/>
      </w:pPr>
      <w:r>
        <w:t>1</w:t>
      </w:r>
      <w:r w:rsidR="00F22B23">
        <w:t>. Heer, uw licht en uw liefde schijnen.</w:t>
      </w:r>
    </w:p>
    <w:p w14:paraId="6CC263AC" w14:textId="77777777" w:rsidR="00F22B23" w:rsidRDefault="00F22B23" w:rsidP="00F22B23">
      <w:pPr>
        <w:pStyle w:val="Geenafstand"/>
      </w:pPr>
      <w:r>
        <w:t>Waar U bent zal de nacht verdwijnen.</w:t>
      </w:r>
    </w:p>
    <w:p w14:paraId="7876B67E" w14:textId="77777777" w:rsidR="00F22B23" w:rsidRDefault="00F22B23" w:rsidP="00F22B23">
      <w:pPr>
        <w:pStyle w:val="Geenafstand"/>
      </w:pPr>
      <w:r>
        <w:t>Jezus, Licht van de wereld, vernieuw ons.</w:t>
      </w:r>
    </w:p>
    <w:p w14:paraId="7D43E719" w14:textId="77777777" w:rsidR="00F22B23" w:rsidRDefault="00F22B23" w:rsidP="00F22B23">
      <w:pPr>
        <w:pStyle w:val="Geenafstand"/>
      </w:pPr>
      <w:r>
        <w:t>Levend Woord, ja uw waarheid bevrijdt ons.</w:t>
      </w:r>
    </w:p>
    <w:p w14:paraId="31059681" w14:textId="77777777" w:rsidR="00F22B23" w:rsidRDefault="00F22B23" w:rsidP="00F22B23">
      <w:pPr>
        <w:pStyle w:val="Geenafstand"/>
      </w:pPr>
      <w:r>
        <w:t>Schijn in mij, schijn door mij.</w:t>
      </w:r>
    </w:p>
    <w:p w14:paraId="3E6BA669" w14:textId="77777777" w:rsidR="00F22B23" w:rsidRDefault="00F22B23" w:rsidP="00F22B23">
      <w:pPr>
        <w:pStyle w:val="Geenafstand"/>
      </w:pPr>
    </w:p>
    <w:p w14:paraId="42DBD1ED" w14:textId="77777777" w:rsidR="00F22B23" w:rsidRPr="009360B0" w:rsidRDefault="00F22B23" w:rsidP="00F22B23">
      <w:pPr>
        <w:pStyle w:val="Geenafstand"/>
        <w:rPr>
          <w:i/>
          <w:iCs/>
          <w:u w:val="single"/>
        </w:rPr>
      </w:pPr>
      <w:r w:rsidRPr="009360B0">
        <w:rPr>
          <w:i/>
          <w:iCs/>
          <w:u w:val="single"/>
        </w:rPr>
        <w:t>(Refrein)</w:t>
      </w:r>
    </w:p>
    <w:p w14:paraId="06114B64" w14:textId="77777777" w:rsidR="00F22B23" w:rsidRDefault="00F22B23" w:rsidP="00F22B23">
      <w:pPr>
        <w:pStyle w:val="Geenafstand"/>
      </w:pPr>
      <w:r>
        <w:t>Kom, Jezus kom,</w:t>
      </w:r>
    </w:p>
    <w:p w14:paraId="6085EA15" w14:textId="77777777" w:rsidR="00F22B23" w:rsidRDefault="00F22B23" w:rsidP="00F22B23">
      <w:pPr>
        <w:pStyle w:val="Geenafstand"/>
      </w:pPr>
      <w:r>
        <w:t>vul dit land met uw heerlijkheid.</w:t>
      </w:r>
    </w:p>
    <w:p w14:paraId="0C720EA9" w14:textId="77777777" w:rsidR="00F22B23" w:rsidRDefault="00F22B23" w:rsidP="00F22B23">
      <w:pPr>
        <w:pStyle w:val="Geenafstand"/>
      </w:pPr>
      <w:r>
        <w:t xml:space="preserve">Kom </w:t>
      </w:r>
      <w:proofErr w:type="spellStart"/>
      <w:r>
        <w:t>Heil'ge</w:t>
      </w:r>
      <w:proofErr w:type="spellEnd"/>
      <w:r>
        <w:t xml:space="preserve"> Geest, stort op ons uw vuur.</w:t>
      </w:r>
    </w:p>
    <w:p w14:paraId="0EA91382" w14:textId="77777777" w:rsidR="00F22B23" w:rsidRDefault="00F22B23" w:rsidP="00F22B23">
      <w:pPr>
        <w:pStyle w:val="Geenafstand"/>
      </w:pPr>
      <w:r>
        <w:t>Zend uw rivier, laat uw heil</w:t>
      </w:r>
    </w:p>
    <w:p w14:paraId="075E18DA" w14:textId="77777777" w:rsidR="00F22B23" w:rsidRDefault="00F22B23" w:rsidP="00F22B23">
      <w:pPr>
        <w:pStyle w:val="Geenafstand"/>
      </w:pPr>
      <w:r>
        <w:t>heel de aard' vervullen.</w:t>
      </w:r>
    </w:p>
    <w:p w14:paraId="3FEC26A2" w14:textId="77777777" w:rsidR="00F22B23" w:rsidRDefault="00F22B23" w:rsidP="00F22B23">
      <w:pPr>
        <w:pStyle w:val="Geenafstand"/>
      </w:pPr>
      <w:r>
        <w:t>Spreek, Heer, uw woord:</w:t>
      </w:r>
    </w:p>
    <w:p w14:paraId="6192DA9C" w14:textId="77777777" w:rsidR="00F22B23" w:rsidRDefault="00F22B23" w:rsidP="00F22B23">
      <w:pPr>
        <w:pStyle w:val="Geenafstand"/>
      </w:pPr>
      <w:r>
        <w:lastRenderedPageBreak/>
        <w:t>dat het licht overwint.</w:t>
      </w:r>
    </w:p>
    <w:p w14:paraId="59D970A1" w14:textId="77777777" w:rsidR="00F22B23" w:rsidRDefault="00F22B23" w:rsidP="00F22B23">
      <w:pPr>
        <w:pStyle w:val="Geenafstand"/>
      </w:pPr>
    </w:p>
    <w:p w14:paraId="0C56F4E7" w14:textId="77777777" w:rsidR="009360B0" w:rsidRDefault="00F22B23" w:rsidP="00F22B23">
      <w:pPr>
        <w:pStyle w:val="Geenafstand"/>
      </w:pPr>
      <w:r>
        <w:t>2.</w:t>
      </w:r>
    </w:p>
    <w:p w14:paraId="05C2C827" w14:textId="7EFDFEFB" w:rsidR="00F22B23" w:rsidRDefault="00F22B23" w:rsidP="00F22B23">
      <w:pPr>
        <w:pStyle w:val="Geenafstand"/>
      </w:pPr>
      <w:r>
        <w:t>Heer, 'k wil komen in uw nabijheid.</w:t>
      </w:r>
    </w:p>
    <w:p w14:paraId="1C8536B8" w14:textId="77777777" w:rsidR="00F22B23" w:rsidRDefault="00F22B23" w:rsidP="00F22B23">
      <w:pPr>
        <w:pStyle w:val="Geenafstand"/>
      </w:pPr>
      <w:r>
        <w:t>Uit de schaduwen in uw heerlijkheid.</w:t>
      </w:r>
    </w:p>
    <w:p w14:paraId="3D90ED50" w14:textId="77777777" w:rsidR="00F22B23" w:rsidRDefault="00F22B23" w:rsidP="00F22B23">
      <w:pPr>
        <w:pStyle w:val="Geenafstand"/>
      </w:pPr>
      <w:r>
        <w:t>Door het bloed mag ik U toebehoren.</w:t>
      </w:r>
    </w:p>
    <w:p w14:paraId="7BECDFF0" w14:textId="77777777" w:rsidR="00F22B23" w:rsidRDefault="00F22B23" w:rsidP="00F22B23">
      <w:pPr>
        <w:pStyle w:val="Geenafstand"/>
      </w:pPr>
      <w:r>
        <w:t>Leer mij, toets mij, uw stem wil ik horen.</w:t>
      </w:r>
    </w:p>
    <w:p w14:paraId="4957FE23" w14:textId="77777777" w:rsidR="00F22B23" w:rsidRDefault="00F22B23" w:rsidP="00F22B23">
      <w:pPr>
        <w:pStyle w:val="Geenafstand"/>
      </w:pPr>
      <w:r>
        <w:t>Schijn in mij, schijn door mij.</w:t>
      </w:r>
    </w:p>
    <w:p w14:paraId="4FBD599C" w14:textId="77777777" w:rsidR="00F22B23" w:rsidRPr="009360B0" w:rsidRDefault="00F22B23" w:rsidP="00F22B23">
      <w:pPr>
        <w:pStyle w:val="Geenafstand"/>
        <w:rPr>
          <w:i/>
          <w:iCs/>
          <w:u w:val="single"/>
        </w:rPr>
      </w:pPr>
      <w:r w:rsidRPr="009360B0">
        <w:rPr>
          <w:i/>
          <w:iCs/>
          <w:u w:val="single"/>
        </w:rPr>
        <w:t>(Refrein)</w:t>
      </w:r>
    </w:p>
    <w:p w14:paraId="241D5396" w14:textId="77777777" w:rsidR="00F22B23" w:rsidRDefault="00F22B23" w:rsidP="00B57CF8">
      <w:pPr>
        <w:pStyle w:val="Geenafstand"/>
        <w:rPr>
          <w:b/>
          <w:bCs/>
        </w:rPr>
      </w:pPr>
    </w:p>
    <w:p w14:paraId="6F002962" w14:textId="2E2387CB" w:rsidR="0038227B" w:rsidRDefault="0038227B" w:rsidP="00B57CF8">
      <w:pPr>
        <w:pStyle w:val="Geenafstand"/>
        <w:rPr>
          <w:b/>
          <w:bCs/>
        </w:rPr>
      </w:pPr>
      <w:r>
        <w:rPr>
          <w:b/>
          <w:bCs/>
        </w:rPr>
        <w:t>Dankgebed en voorbeden</w:t>
      </w:r>
    </w:p>
    <w:p w14:paraId="68D67FD4" w14:textId="77777777" w:rsidR="0038227B" w:rsidRDefault="0038227B" w:rsidP="00B57CF8">
      <w:pPr>
        <w:pStyle w:val="Geenafstand"/>
        <w:rPr>
          <w:b/>
          <w:bCs/>
        </w:rPr>
      </w:pPr>
    </w:p>
    <w:p w14:paraId="620D7FB2" w14:textId="74407BB3" w:rsidR="00385CE5" w:rsidRPr="00F90AD4" w:rsidRDefault="00385CE5" w:rsidP="00B57CF8">
      <w:pPr>
        <w:pStyle w:val="Geenafstand"/>
        <w:rPr>
          <w:b/>
          <w:bCs/>
        </w:rPr>
      </w:pPr>
      <w:r w:rsidRPr="00F90AD4">
        <w:rPr>
          <w:b/>
          <w:bCs/>
        </w:rPr>
        <w:t>Collecte</w:t>
      </w:r>
    </w:p>
    <w:p w14:paraId="26E1FA3D" w14:textId="77777777" w:rsidR="001266E8" w:rsidRDefault="001266E8" w:rsidP="00C64A14">
      <w:pPr>
        <w:pStyle w:val="Geenafstand"/>
        <w:rPr>
          <w:b/>
          <w:bCs/>
        </w:rPr>
      </w:pPr>
    </w:p>
    <w:p w14:paraId="7E53B2A1" w14:textId="27F5606D" w:rsidR="00C64A14" w:rsidRPr="00C64A14" w:rsidRDefault="00C64A14" w:rsidP="00C64A14">
      <w:pPr>
        <w:pStyle w:val="Geenafstand"/>
        <w:rPr>
          <w:b/>
          <w:bCs/>
        </w:rPr>
      </w:pPr>
      <w:r w:rsidRPr="00C64A14">
        <w:rPr>
          <w:b/>
          <w:bCs/>
        </w:rPr>
        <w:t xml:space="preserve">Zingen </w:t>
      </w:r>
      <w:r w:rsidR="00646F12">
        <w:rPr>
          <w:b/>
          <w:bCs/>
        </w:rPr>
        <w:t>Psalm 67</w:t>
      </w:r>
      <w:r w:rsidR="00AF4178">
        <w:rPr>
          <w:b/>
          <w:bCs/>
        </w:rPr>
        <w:t>:</w:t>
      </w:r>
      <w:r w:rsidR="00FD4F51">
        <w:rPr>
          <w:b/>
          <w:bCs/>
        </w:rPr>
        <w:t xml:space="preserve"> 1</w:t>
      </w:r>
      <w:r w:rsidR="00695CBA">
        <w:rPr>
          <w:b/>
          <w:bCs/>
        </w:rPr>
        <w:t xml:space="preserve"> </w:t>
      </w:r>
      <w:r w:rsidRPr="00C64A14">
        <w:rPr>
          <w:b/>
          <w:bCs/>
        </w:rPr>
        <w:t>(</w:t>
      </w:r>
      <w:r w:rsidR="003630DD">
        <w:rPr>
          <w:b/>
          <w:bCs/>
        </w:rPr>
        <w:t>Liedboek 1973</w:t>
      </w:r>
      <w:r w:rsidRPr="00C64A14">
        <w:rPr>
          <w:b/>
          <w:bCs/>
        </w:rPr>
        <w:t xml:space="preserve">) </w:t>
      </w:r>
    </w:p>
    <w:p w14:paraId="3763EBF5" w14:textId="77777777" w:rsidR="00C64A14" w:rsidRDefault="00C64A14" w:rsidP="00C64A14">
      <w:pPr>
        <w:pStyle w:val="Geenafstand"/>
        <w:sectPr w:rsidR="00C64A14" w:rsidSect="00C2108D">
          <w:type w:val="continuous"/>
          <w:pgSz w:w="11906" w:h="16838"/>
          <w:pgMar w:top="851" w:right="1417" w:bottom="851" w:left="1417" w:header="708" w:footer="708" w:gutter="0"/>
          <w:cols w:space="708"/>
          <w:docGrid w:linePitch="360"/>
        </w:sectPr>
      </w:pPr>
    </w:p>
    <w:p w14:paraId="4E5C7307" w14:textId="77777777" w:rsidR="00646F12" w:rsidRDefault="00646F12" w:rsidP="00646F12">
      <w:pPr>
        <w:pStyle w:val="Geenafstand"/>
      </w:pPr>
      <w:r>
        <w:t>God zij ons gunstig en genadig.</w:t>
      </w:r>
    </w:p>
    <w:p w14:paraId="4BB5AFC8" w14:textId="77777777" w:rsidR="00646F12" w:rsidRDefault="00646F12" w:rsidP="00646F12">
      <w:pPr>
        <w:pStyle w:val="Geenafstand"/>
      </w:pPr>
      <w:r>
        <w:t xml:space="preserve">Hij </w:t>
      </w:r>
      <w:proofErr w:type="spellStart"/>
      <w:r>
        <w:t>schenke</w:t>
      </w:r>
      <w:proofErr w:type="spellEnd"/>
      <w:r>
        <w:t xml:space="preserve"> ons 't gezegend licht</w:t>
      </w:r>
    </w:p>
    <w:p w14:paraId="14255623" w14:textId="77777777" w:rsidR="00646F12" w:rsidRDefault="00646F12" w:rsidP="00646F12">
      <w:pPr>
        <w:pStyle w:val="Geenafstand"/>
      </w:pPr>
      <w:r>
        <w:t>dat overvloedig en gestadig</w:t>
      </w:r>
    </w:p>
    <w:p w14:paraId="77664551" w14:textId="77777777" w:rsidR="00646F12" w:rsidRDefault="00646F12" w:rsidP="00646F12">
      <w:pPr>
        <w:pStyle w:val="Geenafstand"/>
      </w:pPr>
      <w:r>
        <w:t>straalt van zijn heilig aangezicht:</w:t>
      </w:r>
    </w:p>
    <w:p w14:paraId="297E3501" w14:textId="77777777" w:rsidR="00646F12" w:rsidRDefault="00646F12" w:rsidP="00646F12">
      <w:pPr>
        <w:pStyle w:val="Geenafstand"/>
      </w:pPr>
      <w:r>
        <w:t>opdat hier op aarde elk uw weg aanvaarde</w:t>
      </w:r>
    </w:p>
    <w:p w14:paraId="69C43583" w14:textId="77777777" w:rsidR="00646F12" w:rsidRDefault="00646F12" w:rsidP="00646F12">
      <w:pPr>
        <w:pStyle w:val="Geenafstand"/>
      </w:pPr>
      <w:r>
        <w:t>en tot U zich wend',</w:t>
      </w:r>
    </w:p>
    <w:p w14:paraId="2745CDBD" w14:textId="77777777" w:rsidR="00646F12" w:rsidRDefault="00646F12" w:rsidP="00646F12">
      <w:pPr>
        <w:pStyle w:val="Geenafstand"/>
      </w:pPr>
      <w:r>
        <w:t>zo, dat allerwegen ieder volk de zegen</w:t>
      </w:r>
    </w:p>
    <w:p w14:paraId="4C3A93C4" w14:textId="3BF29BC2" w:rsidR="003630DD" w:rsidRDefault="00646F12" w:rsidP="00646F12">
      <w:pPr>
        <w:pStyle w:val="Geenafstand"/>
      </w:pPr>
      <w:r>
        <w:t>van uw heil erkent.</w:t>
      </w:r>
    </w:p>
    <w:p w14:paraId="78D45B7F" w14:textId="77777777" w:rsidR="00695CBA" w:rsidRDefault="00695CBA" w:rsidP="00845ED2">
      <w:pPr>
        <w:pStyle w:val="Geenafstand"/>
        <w:rPr>
          <w:b/>
          <w:bCs/>
        </w:rPr>
      </w:pPr>
    </w:p>
    <w:p w14:paraId="5BC35262" w14:textId="0A0B915D" w:rsidR="001E1C52" w:rsidRDefault="005411E3" w:rsidP="00845ED2">
      <w:pPr>
        <w:pStyle w:val="Geenafstand"/>
        <w:rPr>
          <w:b/>
          <w:bCs/>
        </w:rPr>
      </w:pPr>
      <w:r w:rsidRPr="00F90AD4">
        <w:rPr>
          <w:b/>
          <w:bCs/>
        </w:rPr>
        <w:t xml:space="preserve">Zegen </w:t>
      </w:r>
    </w:p>
    <w:sectPr w:rsidR="001E1C52"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8DEBA" w14:textId="77777777" w:rsidR="003630A3" w:rsidRDefault="003630A3" w:rsidP="00C05C51">
      <w:pPr>
        <w:spacing w:after="0" w:line="240" w:lineRule="auto"/>
      </w:pPr>
      <w:r>
        <w:separator/>
      </w:r>
    </w:p>
  </w:endnote>
  <w:endnote w:type="continuationSeparator" w:id="0">
    <w:p w14:paraId="3606E454" w14:textId="77777777" w:rsidR="003630A3" w:rsidRDefault="003630A3"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537F7" w14:textId="77777777" w:rsidR="003630A3" w:rsidRDefault="003630A3" w:rsidP="00C05C51">
      <w:pPr>
        <w:spacing w:after="0" w:line="240" w:lineRule="auto"/>
      </w:pPr>
      <w:r>
        <w:separator/>
      </w:r>
    </w:p>
  </w:footnote>
  <w:footnote w:type="continuationSeparator" w:id="0">
    <w:p w14:paraId="00D0D9D9" w14:textId="77777777" w:rsidR="003630A3" w:rsidRDefault="003630A3"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660D587E"/>
    <w:multiLevelType w:val="hybridMultilevel"/>
    <w:tmpl w:val="13C48C9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0"/>
  </w:num>
  <w:num w:numId="2" w16cid:durableId="858617461">
    <w:abstractNumId w:val="3"/>
  </w:num>
  <w:num w:numId="3" w16cid:durableId="944730782">
    <w:abstractNumId w:val="2"/>
  </w:num>
  <w:num w:numId="4" w16cid:durableId="1664818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qsFAHqTEjYtAAAA"/>
  </w:docVars>
  <w:rsids>
    <w:rsidRoot w:val="005411E3"/>
    <w:rsid w:val="00004CA1"/>
    <w:rsid w:val="00005AF3"/>
    <w:rsid w:val="00016ACD"/>
    <w:rsid w:val="000335C9"/>
    <w:rsid w:val="00054854"/>
    <w:rsid w:val="00056A43"/>
    <w:rsid w:val="00057764"/>
    <w:rsid w:val="000704B1"/>
    <w:rsid w:val="000774E9"/>
    <w:rsid w:val="00077B92"/>
    <w:rsid w:val="000E53B8"/>
    <w:rsid w:val="000E7FDD"/>
    <w:rsid w:val="00105AE1"/>
    <w:rsid w:val="00105F31"/>
    <w:rsid w:val="00115094"/>
    <w:rsid w:val="0012138D"/>
    <w:rsid w:val="001266E8"/>
    <w:rsid w:val="001301F8"/>
    <w:rsid w:val="00162BC5"/>
    <w:rsid w:val="00167297"/>
    <w:rsid w:val="00174584"/>
    <w:rsid w:val="0018323B"/>
    <w:rsid w:val="001870B4"/>
    <w:rsid w:val="00194D47"/>
    <w:rsid w:val="00195F94"/>
    <w:rsid w:val="001A1011"/>
    <w:rsid w:val="001B55AC"/>
    <w:rsid w:val="001E1C52"/>
    <w:rsid w:val="00205CF4"/>
    <w:rsid w:val="002158CD"/>
    <w:rsid w:val="002236F3"/>
    <w:rsid w:val="0023285F"/>
    <w:rsid w:val="00236546"/>
    <w:rsid w:val="00244C33"/>
    <w:rsid w:val="00262C8B"/>
    <w:rsid w:val="00263B9A"/>
    <w:rsid w:val="00290185"/>
    <w:rsid w:val="002959FF"/>
    <w:rsid w:val="002A2359"/>
    <w:rsid w:val="002A38DE"/>
    <w:rsid w:val="002A3CDC"/>
    <w:rsid w:val="002B4A3C"/>
    <w:rsid w:val="002B4C32"/>
    <w:rsid w:val="002C4CF2"/>
    <w:rsid w:val="002D0AAE"/>
    <w:rsid w:val="002E0605"/>
    <w:rsid w:val="003066F6"/>
    <w:rsid w:val="00306B10"/>
    <w:rsid w:val="0031568C"/>
    <w:rsid w:val="00317057"/>
    <w:rsid w:val="003204A6"/>
    <w:rsid w:val="00320883"/>
    <w:rsid w:val="00321DBD"/>
    <w:rsid w:val="00332E5C"/>
    <w:rsid w:val="00335798"/>
    <w:rsid w:val="003605E1"/>
    <w:rsid w:val="003630A3"/>
    <w:rsid w:val="003630DD"/>
    <w:rsid w:val="003638A1"/>
    <w:rsid w:val="003654F6"/>
    <w:rsid w:val="003678B3"/>
    <w:rsid w:val="003750F2"/>
    <w:rsid w:val="0038227B"/>
    <w:rsid w:val="00385CE5"/>
    <w:rsid w:val="003976B8"/>
    <w:rsid w:val="003B0F70"/>
    <w:rsid w:val="003C0362"/>
    <w:rsid w:val="003C03DA"/>
    <w:rsid w:val="003E17B1"/>
    <w:rsid w:val="003F7733"/>
    <w:rsid w:val="0040309B"/>
    <w:rsid w:val="00416F06"/>
    <w:rsid w:val="0042577B"/>
    <w:rsid w:val="004322A9"/>
    <w:rsid w:val="004423B6"/>
    <w:rsid w:val="00443284"/>
    <w:rsid w:val="00451182"/>
    <w:rsid w:val="004518D3"/>
    <w:rsid w:val="00453A5C"/>
    <w:rsid w:val="00484880"/>
    <w:rsid w:val="00484EBC"/>
    <w:rsid w:val="00487252"/>
    <w:rsid w:val="0049049D"/>
    <w:rsid w:val="004955BD"/>
    <w:rsid w:val="00495F88"/>
    <w:rsid w:val="004A444A"/>
    <w:rsid w:val="004A63A8"/>
    <w:rsid w:val="004B44CF"/>
    <w:rsid w:val="004B61EF"/>
    <w:rsid w:val="004D3679"/>
    <w:rsid w:val="005038D3"/>
    <w:rsid w:val="005133C2"/>
    <w:rsid w:val="005230A0"/>
    <w:rsid w:val="005246BB"/>
    <w:rsid w:val="00533770"/>
    <w:rsid w:val="005411E3"/>
    <w:rsid w:val="005422E9"/>
    <w:rsid w:val="0055103D"/>
    <w:rsid w:val="0055160B"/>
    <w:rsid w:val="00552252"/>
    <w:rsid w:val="005540CD"/>
    <w:rsid w:val="005673C3"/>
    <w:rsid w:val="00570376"/>
    <w:rsid w:val="005749EF"/>
    <w:rsid w:val="00575AF3"/>
    <w:rsid w:val="005A29D8"/>
    <w:rsid w:val="005B0D84"/>
    <w:rsid w:val="005C3D53"/>
    <w:rsid w:val="005C4383"/>
    <w:rsid w:val="005E4208"/>
    <w:rsid w:val="005F468C"/>
    <w:rsid w:val="005F69D5"/>
    <w:rsid w:val="00614B8D"/>
    <w:rsid w:val="006152E3"/>
    <w:rsid w:val="00615D43"/>
    <w:rsid w:val="006162EE"/>
    <w:rsid w:val="006216DB"/>
    <w:rsid w:val="00621F25"/>
    <w:rsid w:val="00622B75"/>
    <w:rsid w:val="00646AAE"/>
    <w:rsid w:val="00646F12"/>
    <w:rsid w:val="00651D24"/>
    <w:rsid w:val="00666FE3"/>
    <w:rsid w:val="006720C2"/>
    <w:rsid w:val="006769CB"/>
    <w:rsid w:val="00677D30"/>
    <w:rsid w:val="00686AEA"/>
    <w:rsid w:val="00695CBA"/>
    <w:rsid w:val="006C50E0"/>
    <w:rsid w:val="006C6EA9"/>
    <w:rsid w:val="006D1719"/>
    <w:rsid w:val="006E0566"/>
    <w:rsid w:val="006F301D"/>
    <w:rsid w:val="006F67BC"/>
    <w:rsid w:val="00714176"/>
    <w:rsid w:val="00720523"/>
    <w:rsid w:val="007236E8"/>
    <w:rsid w:val="00735793"/>
    <w:rsid w:val="007362C0"/>
    <w:rsid w:val="00740D9C"/>
    <w:rsid w:val="007411A2"/>
    <w:rsid w:val="00751A08"/>
    <w:rsid w:val="00752242"/>
    <w:rsid w:val="00762F6F"/>
    <w:rsid w:val="007877AF"/>
    <w:rsid w:val="00787998"/>
    <w:rsid w:val="00790E0D"/>
    <w:rsid w:val="007A46B6"/>
    <w:rsid w:val="007C0086"/>
    <w:rsid w:val="00807014"/>
    <w:rsid w:val="00811881"/>
    <w:rsid w:val="00831906"/>
    <w:rsid w:val="00835F1B"/>
    <w:rsid w:val="0084034C"/>
    <w:rsid w:val="008439C5"/>
    <w:rsid w:val="0084542D"/>
    <w:rsid w:val="00845ED2"/>
    <w:rsid w:val="0085475D"/>
    <w:rsid w:val="0086479B"/>
    <w:rsid w:val="008672F5"/>
    <w:rsid w:val="00880137"/>
    <w:rsid w:val="00890796"/>
    <w:rsid w:val="008A1E5B"/>
    <w:rsid w:val="008D4B8A"/>
    <w:rsid w:val="008E3CC2"/>
    <w:rsid w:val="008E5247"/>
    <w:rsid w:val="008E54BD"/>
    <w:rsid w:val="00906BA9"/>
    <w:rsid w:val="00906EDC"/>
    <w:rsid w:val="0091278A"/>
    <w:rsid w:val="009238FD"/>
    <w:rsid w:val="009262AC"/>
    <w:rsid w:val="00931869"/>
    <w:rsid w:val="009360B0"/>
    <w:rsid w:val="009458BE"/>
    <w:rsid w:val="00954125"/>
    <w:rsid w:val="0096292A"/>
    <w:rsid w:val="009740CF"/>
    <w:rsid w:val="00991DBA"/>
    <w:rsid w:val="009A51AB"/>
    <w:rsid w:val="009A6E37"/>
    <w:rsid w:val="009D0486"/>
    <w:rsid w:val="009D5101"/>
    <w:rsid w:val="009E03B4"/>
    <w:rsid w:val="009E145E"/>
    <w:rsid w:val="009E1804"/>
    <w:rsid w:val="009F586C"/>
    <w:rsid w:val="009F6907"/>
    <w:rsid w:val="00A320D4"/>
    <w:rsid w:val="00A34508"/>
    <w:rsid w:val="00A42F69"/>
    <w:rsid w:val="00A431AE"/>
    <w:rsid w:val="00A524A5"/>
    <w:rsid w:val="00A70B6D"/>
    <w:rsid w:val="00A73E49"/>
    <w:rsid w:val="00A74CE5"/>
    <w:rsid w:val="00A777B5"/>
    <w:rsid w:val="00A80EB8"/>
    <w:rsid w:val="00A834E2"/>
    <w:rsid w:val="00A83C5A"/>
    <w:rsid w:val="00A846F3"/>
    <w:rsid w:val="00A95A69"/>
    <w:rsid w:val="00A97455"/>
    <w:rsid w:val="00AB6938"/>
    <w:rsid w:val="00AC15DF"/>
    <w:rsid w:val="00AF4159"/>
    <w:rsid w:val="00AF4178"/>
    <w:rsid w:val="00AF65DF"/>
    <w:rsid w:val="00B07BCD"/>
    <w:rsid w:val="00B12695"/>
    <w:rsid w:val="00B56476"/>
    <w:rsid w:val="00B57CF8"/>
    <w:rsid w:val="00B60ADC"/>
    <w:rsid w:val="00B64957"/>
    <w:rsid w:val="00B76573"/>
    <w:rsid w:val="00B85568"/>
    <w:rsid w:val="00BB0FE2"/>
    <w:rsid w:val="00BB6947"/>
    <w:rsid w:val="00BC004B"/>
    <w:rsid w:val="00BD32BA"/>
    <w:rsid w:val="00BD6787"/>
    <w:rsid w:val="00BD7218"/>
    <w:rsid w:val="00BE7B14"/>
    <w:rsid w:val="00BF1853"/>
    <w:rsid w:val="00BF6B8A"/>
    <w:rsid w:val="00C05C51"/>
    <w:rsid w:val="00C0668D"/>
    <w:rsid w:val="00C07729"/>
    <w:rsid w:val="00C2108D"/>
    <w:rsid w:val="00C2243A"/>
    <w:rsid w:val="00C25384"/>
    <w:rsid w:val="00C30498"/>
    <w:rsid w:val="00C32993"/>
    <w:rsid w:val="00C64A14"/>
    <w:rsid w:val="00C73D49"/>
    <w:rsid w:val="00C92828"/>
    <w:rsid w:val="00C929E7"/>
    <w:rsid w:val="00C96A7D"/>
    <w:rsid w:val="00CC13C4"/>
    <w:rsid w:val="00CC7DCE"/>
    <w:rsid w:val="00CE3968"/>
    <w:rsid w:val="00D02DFF"/>
    <w:rsid w:val="00D07A25"/>
    <w:rsid w:val="00D11D73"/>
    <w:rsid w:val="00D16743"/>
    <w:rsid w:val="00D25DD8"/>
    <w:rsid w:val="00D7292D"/>
    <w:rsid w:val="00D7768C"/>
    <w:rsid w:val="00D841F5"/>
    <w:rsid w:val="00D91965"/>
    <w:rsid w:val="00D94BF0"/>
    <w:rsid w:val="00DA1E3F"/>
    <w:rsid w:val="00DB0C9F"/>
    <w:rsid w:val="00DB4D8D"/>
    <w:rsid w:val="00DC4FE0"/>
    <w:rsid w:val="00DD3A4E"/>
    <w:rsid w:val="00DE7554"/>
    <w:rsid w:val="00DF39D5"/>
    <w:rsid w:val="00DF547A"/>
    <w:rsid w:val="00E046C6"/>
    <w:rsid w:val="00E27F69"/>
    <w:rsid w:val="00E33CB2"/>
    <w:rsid w:val="00E33FE8"/>
    <w:rsid w:val="00E47BFE"/>
    <w:rsid w:val="00E50CAF"/>
    <w:rsid w:val="00E6375C"/>
    <w:rsid w:val="00E7223D"/>
    <w:rsid w:val="00E725A3"/>
    <w:rsid w:val="00E777B0"/>
    <w:rsid w:val="00E81235"/>
    <w:rsid w:val="00E95678"/>
    <w:rsid w:val="00E96934"/>
    <w:rsid w:val="00EA5071"/>
    <w:rsid w:val="00EB225C"/>
    <w:rsid w:val="00EB6237"/>
    <w:rsid w:val="00EC71A9"/>
    <w:rsid w:val="00EC7504"/>
    <w:rsid w:val="00F02C2F"/>
    <w:rsid w:val="00F13648"/>
    <w:rsid w:val="00F22B23"/>
    <w:rsid w:val="00F24962"/>
    <w:rsid w:val="00F45338"/>
    <w:rsid w:val="00F602E1"/>
    <w:rsid w:val="00F6367A"/>
    <w:rsid w:val="00F7373F"/>
    <w:rsid w:val="00F90186"/>
    <w:rsid w:val="00F90AD4"/>
    <w:rsid w:val="00FA0B8C"/>
    <w:rsid w:val="00FA53D1"/>
    <w:rsid w:val="00FD077D"/>
    <w:rsid w:val="00FD0D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829</Words>
  <Characters>4563</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13</cp:revision>
  <cp:lastPrinted>2023-10-28T08:19:00Z</cp:lastPrinted>
  <dcterms:created xsi:type="dcterms:W3CDTF">2023-10-28T07:51:00Z</dcterms:created>
  <dcterms:modified xsi:type="dcterms:W3CDTF">2023-10-28T08:40:00Z</dcterms:modified>
</cp:coreProperties>
</file>